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3E2D6" w14:textId="6B686E72" w:rsidR="00BB671E" w:rsidRDefault="007E052C">
      <w:r>
        <w:t xml:space="preserve">Stop import! Export! </w:t>
      </w:r>
    </w:p>
    <w:p w14:paraId="20620A45" w14:textId="6C30C078" w:rsidR="007E052C" w:rsidRDefault="007E052C"/>
    <w:p w14:paraId="2554BFC5" w14:textId="148B7AE9" w:rsidR="007E052C" w:rsidRDefault="007E052C">
      <w:r>
        <w:t>Ada:</w:t>
      </w:r>
    </w:p>
    <w:p w14:paraId="0A6A1301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with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2267B48E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7F865EFC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procedur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is</w:t>
      </w:r>
    </w:p>
    <w:p w14:paraId="60F6DA9D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begin</w:t>
      </w:r>
    </w:p>
    <w:p w14:paraId="792D969E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 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</w:t>
      </w:r>
      <w:proofErr w:type="gram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IO.Put</w:t>
      </w:r>
      <w:proofErr w:type="gram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_Line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("Hello World");</w:t>
      </w:r>
    </w:p>
    <w:p w14:paraId="64F8269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end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1EECED49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7E052C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</w:p>
    <w:p w14:paraId="0257C41E" w14:textId="77777777" w:rsidR="007E052C" w:rsidRPr="007E052C" w:rsidRDefault="007E052C" w:rsidP="007E052C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524D4D"/>
          <w:sz w:val="24"/>
          <w:szCs w:val="24"/>
        </w:rPr>
      </w:pPr>
      <w:r w:rsidRPr="007E052C">
        <w:rPr>
          <w:rFonts w:ascii="Arial" w:eastAsia="Times New Roman" w:hAnsi="Arial" w:cs="Arial"/>
          <w:color w:val="524D4D"/>
          <w:sz w:val="24"/>
          <w:szCs w:val="24"/>
        </w:rPr>
        <w:t>Alternatively, after importing the package </w:t>
      </w:r>
      <w:proofErr w:type="spellStart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begin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instrText xml:space="preserve"> HYPERLINK "https://riptutorial.com/ada/topic/8839/package-ada-text-io" </w:instrTex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separate"/>
      </w:r>
      <w:r w:rsidRPr="007E052C">
        <w:rPr>
          <w:rFonts w:ascii="Arial" w:eastAsia="Times New Roman" w:hAnsi="Arial" w:cs="Arial"/>
          <w:color w:val="FF6A00"/>
          <w:sz w:val="24"/>
          <w:szCs w:val="24"/>
          <w:u w:val="single"/>
        </w:rPr>
        <w:t>Ada.Text_IO</w:t>
      </w:r>
      <w:proofErr w:type="spellEnd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end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, you can say </w:t>
      </w:r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 xml:space="preserve">use </w:t>
      </w:r>
      <w:proofErr w:type="spellStart"/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2B9CDE"/>
          <w:sz w:val="21"/>
          <w:szCs w:val="21"/>
          <w:bdr w:val="single" w:sz="6" w:space="2" w:color="DADADA" w:frame="1"/>
        </w:rPr>
        <w:t>;</w: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 in order to be able to use </w:t>
      </w:r>
      <w:proofErr w:type="spellStart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begin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instrText xml:space="preserve"> HYPERLINK "https://riptutorial.com/ada/example/27532/put-line" </w:instrText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separate"/>
      </w:r>
      <w:r w:rsidRPr="007E052C">
        <w:rPr>
          <w:rFonts w:ascii="Arial" w:eastAsia="Times New Roman" w:hAnsi="Arial" w:cs="Arial"/>
          <w:color w:val="FF6A00"/>
          <w:sz w:val="24"/>
          <w:szCs w:val="24"/>
          <w:u w:val="single"/>
        </w:rPr>
        <w:t>Put_Line</w:t>
      </w:r>
      <w:proofErr w:type="spellEnd"/>
      <w:r w:rsidRPr="007E052C">
        <w:rPr>
          <w:rFonts w:ascii="Arial" w:eastAsia="Times New Roman" w:hAnsi="Arial" w:cs="Arial"/>
          <w:color w:val="524D4D"/>
          <w:sz w:val="24"/>
          <w:szCs w:val="24"/>
        </w:rPr>
        <w:fldChar w:fldCharType="end"/>
      </w:r>
      <w:r w:rsidRPr="007E052C">
        <w:rPr>
          <w:rFonts w:ascii="Arial" w:eastAsia="Times New Roman" w:hAnsi="Arial" w:cs="Arial"/>
          <w:color w:val="524D4D"/>
          <w:sz w:val="24"/>
          <w:szCs w:val="24"/>
        </w:rPr>
        <w:t> without explicitly declaring what package it should come from, as such:</w:t>
      </w:r>
    </w:p>
    <w:p w14:paraId="7C0B6805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with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; us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Ada.Text_IO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5CA27FB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6109FEEB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procedure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is</w:t>
      </w:r>
    </w:p>
    <w:p w14:paraId="5785781A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begin</w:t>
      </w:r>
    </w:p>
    <w:p w14:paraId="365D6B84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Put_Line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 ("Hello World");</w:t>
      </w:r>
    </w:p>
    <w:p w14:paraId="38F27A46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</w:pPr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 xml:space="preserve">end </w:t>
      </w:r>
      <w:proofErr w:type="spellStart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Hello_World</w:t>
      </w:r>
      <w:proofErr w:type="spellEnd"/>
      <w:r w:rsidRPr="007E052C">
        <w:rPr>
          <w:rFonts w:ascii="Consolas" w:eastAsia="Times New Roman" w:hAnsi="Consolas" w:cs="Courier New"/>
          <w:color w:val="3C3C3C"/>
          <w:sz w:val="20"/>
          <w:szCs w:val="20"/>
          <w:bdr w:val="none" w:sz="0" w:space="0" w:color="auto" w:frame="1"/>
        </w:rPr>
        <w:t>;</w:t>
      </w:r>
    </w:p>
    <w:p w14:paraId="4949A8AB" w14:textId="77777777" w:rsidR="007E052C" w:rsidRPr="007E052C" w:rsidRDefault="007E052C" w:rsidP="007E052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7E052C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</w:p>
    <w:p w14:paraId="45F6E75B" w14:textId="29D88EC6" w:rsidR="007E052C" w:rsidRDefault="007E052C"/>
    <w:p w14:paraId="73EA15EC" w14:textId="1878C4E1" w:rsidR="007E052C" w:rsidRDefault="007E052C">
      <w:r>
        <w:t xml:space="preserve">Modula-2: </w:t>
      </w:r>
    </w:p>
    <w:p w14:paraId="5ABF4344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MODULE </w:t>
      </w:r>
      <w:proofErr w:type="spellStart"/>
      <w:r>
        <w:rPr>
          <w:color w:val="000000"/>
        </w:rPr>
        <w:t>WriteSm</w:t>
      </w:r>
      <w:proofErr w:type="spellEnd"/>
      <w:r>
        <w:rPr>
          <w:color w:val="000000"/>
        </w:rPr>
        <w:t>;</w:t>
      </w:r>
    </w:p>
    <w:p w14:paraId="76847A31" w14:textId="77777777" w:rsidR="007E052C" w:rsidRDefault="007E052C" w:rsidP="007E052C">
      <w:pPr>
        <w:pStyle w:val="HTMLPreformatted"/>
        <w:rPr>
          <w:color w:val="000000"/>
        </w:rPr>
      </w:pPr>
    </w:p>
    <w:p w14:paraId="5350989E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FROM Terminal2 IMPORT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WriteString</w:t>
      </w:r>
      <w:proofErr w:type="spellEnd"/>
      <w:r>
        <w:rPr>
          <w:color w:val="000000"/>
        </w:rPr>
        <w:t>;</w:t>
      </w:r>
    </w:p>
    <w:p w14:paraId="55FBD81D" w14:textId="77777777" w:rsidR="007E052C" w:rsidRDefault="007E052C" w:rsidP="007E052C">
      <w:pPr>
        <w:pStyle w:val="HTMLPreformatted"/>
        <w:rPr>
          <w:color w:val="000000"/>
        </w:rPr>
      </w:pPr>
    </w:p>
    <w:p w14:paraId="399EADE6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>BEGIN</w:t>
      </w:r>
    </w:p>
    <w:p w14:paraId="17821079" w14:textId="77777777" w:rsidR="007E052C" w:rsidRDefault="007E052C" w:rsidP="007E052C">
      <w:pPr>
        <w:pStyle w:val="HTMLPreformatted"/>
        <w:rPr>
          <w:color w:val="000000"/>
        </w:rPr>
      </w:pPr>
    </w:p>
    <w:p w14:paraId="73BEA31B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This line will be displayed on the monitor.");</w:t>
      </w:r>
    </w:p>
    <w:p w14:paraId="73844901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34F1917E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This line will be displayed too.');</w:t>
      </w:r>
    </w:p>
    <w:p w14:paraId="3267586E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41B83CA4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This will all be ");</w:t>
      </w:r>
    </w:p>
    <w:p w14:paraId="53FB40C2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on one line.');</w:t>
      </w:r>
    </w:p>
    <w:p w14:paraId="68F042DE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64422A2B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She said, "I ');</w:t>
      </w:r>
    </w:p>
    <w:p w14:paraId="5958A68F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"don't ");</w:t>
      </w:r>
    </w:p>
    <w:p w14:paraId="38FAAE37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proofErr w:type="gramStart"/>
      <w:r>
        <w:rPr>
          <w:color w:val="000000"/>
        </w:rPr>
        <w:t>WriteString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'like dogs."');</w:t>
      </w:r>
    </w:p>
    <w:p w14:paraId="03FA4DE6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   </w:t>
      </w:r>
      <w:proofErr w:type="spellStart"/>
      <w:r>
        <w:rPr>
          <w:color w:val="000000"/>
        </w:rPr>
        <w:t>WriteLn</w:t>
      </w:r>
      <w:proofErr w:type="spellEnd"/>
      <w:r>
        <w:rPr>
          <w:color w:val="000000"/>
        </w:rPr>
        <w:t>;</w:t>
      </w:r>
    </w:p>
    <w:p w14:paraId="348B22D5" w14:textId="77777777" w:rsidR="007E052C" w:rsidRDefault="007E052C" w:rsidP="007E052C">
      <w:pPr>
        <w:pStyle w:val="HTMLPreformatted"/>
        <w:rPr>
          <w:color w:val="000000"/>
        </w:rPr>
      </w:pPr>
    </w:p>
    <w:p w14:paraId="58C41AA5" w14:textId="77777777" w:rsidR="007E052C" w:rsidRDefault="007E052C" w:rsidP="007E052C">
      <w:pPr>
        <w:pStyle w:val="HTMLPreformatted"/>
        <w:rPr>
          <w:color w:val="000000"/>
        </w:rPr>
      </w:pPr>
      <w:r>
        <w:rPr>
          <w:color w:val="000000"/>
        </w:rPr>
        <w:t xml:space="preserve">END </w:t>
      </w:r>
      <w:proofErr w:type="spellStart"/>
      <w:r>
        <w:rPr>
          <w:color w:val="000000"/>
        </w:rPr>
        <w:t>WriteSm</w:t>
      </w:r>
      <w:proofErr w:type="spellEnd"/>
      <w:r>
        <w:rPr>
          <w:color w:val="000000"/>
        </w:rPr>
        <w:t>.</w:t>
      </w:r>
    </w:p>
    <w:p w14:paraId="6C2597A5" w14:textId="763F20E7" w:rsidR="007E052C" w:rsidRDefault="007E052C"/>
    <w:p w14:paraId="4BD1F8D2" w14:textId="7D333B63" w:rsidR="007E052C" w:rsidRDefault="007E052C" w:rsidP="007E052C">
      <w:r>
        <w:t xml:space="preserve">Module-3: adds </w:t>
      </w:r>
      <w:r>
        <w:t>renaming</w:t>
      </w:r>
      <w:r>
        <w:t xml:space="preserve"> </w:t>
      </w:r>
    </w:p>
    <w:p w14:paraId="6EDE2C82" w14:textId="317A2E9D" w:rsidR="007E052C" w:rsidRDefault="007E052C">
      <w:r>
        <w:t xml:space="preserve"> </w:t>
      </w:r>
      <w:r>
        <w:t>IMPORT I AS J</w:t>
      </w:r>
      <w:r>
        <w:t xml:space="preserve"> </w:t>
      </w:r>
    </w:p>
    <w:p w14:paraId="375B1B5F" w14:textId="3D35D94A" w:rsidR="007E052C" w:rsidRDefault="007E052C"/>
    <w:p w14:paraId="55DDB430" w14:textId="7B26EC7C" w:rsidR="007E052C" w:rsidRDefault="007E052C">
      <w:r>
        <w:t>Python:</w:t>
      </w:r>
    </w:p>
    <w:p w14:paraId="086956AB" w14:textId="77777777" w:rsidR="007E052C" w:rsidRDefault="007E052C" w:rsidP="007E052C">
      <w:pPr>
        <w:pStyle w:val="HTMLPreformatted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lastRenderedPageBreak/>
        <w:t>from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Название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модуля</w:t>
      </w:r>
      <w:proofErr w:type="spellEnd"/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Атрибут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1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Псевдоним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1</w:t>
      </w:r>
      <w:proofErr w:type="gramStart"/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]</w:t>
      </w:r>
      <w:proofErr w:type="gramEnd"/>
      <w:r>
        <w:rPr>
          <w:rStyle w:val="p"/>
          <w:rFonts w:ascii="Courier" w:hAnsi="Courier"/>
          <w:color w:val="454545"/>
          <w:sz w:val="23"/>
          <w:szCs w:val="23"/>
        </w:rPr>
        <w:t>,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Атрибут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2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[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Псевдоним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mi"/>
          <w:rFonts w:ascii="Courier" w:hAnsi="Courier"/>
          <w:color w:val="208050"/>
          <w:sz w:val="23"/>
          <w:szCs w:val="23"/>
        </w:rPr>
        <w:t>2</w:t>
      </w:r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p"/>
          <w:rFonts w:ascii="Courier" w:hAnsi="Courier"/>
          <w:color w:val="454545"/>
          <w:sz w:val="23"/>
          <w:szCs w:val="23"/>
        </w:rPr>
        <w:t>]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...</w:t>
      </w:r>
      <w:r>
        <w:rPr>
          <w:rStyle w:val="p"/>
          <w:rFonts w:ascii="Courier" w:hAnsi="Courier"/>
          <w:color w:val="454545"/>
          <w:sz w:val="23"/>
          <w:szCs w:val="23"/>
        </w:rPr>
        <w:t>]</w:t>
      </w:r>
    </w:p>
    <w:p w14:paraId="4C2E915F" w14:textId="77777777" w:rsidR="007E052C" w:rsidRDefault="007E052C" w:rsidP="007E052C">
      <w:pPr>
        <w:pStyle w:val="HTMLPreformatted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from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&lt;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Название</w:t>
      </w:r>
      <w:proofErr w:type="spellEnd"/>
      <w:r>
        <w:rPr>
          <w:rFonts w:ascii="Courier" w:hAnsi="Courier"/>
          <w:color w:val="454545"/>
          <w:sz w:val="23"/>
          <w:szCs w:val="23"/>
        </w:rPr>
        <w:t xml:space="preserve"> </w:t>
      </w:r>
      <w:proofErr w:type="spellStart"/>
      <w:r>
        <w:rPr>
          <w:rStyle w:val="n"/>
          <w:rFonts w:ascii="Courier" w:hAnsi="Courier"/>
          <w:color w:val="454545"/>
          <w:sz w:val="23"/>
          <w:szCs w:val="23"/>
        </w:rPr>
        <w:t>модуля</w:t>
      </w:r>
      <w:proofErr w:type="spellEnd"/>
      <w:r>
        <w:rPr>
          <w:rStyle w:val="o"/>
          <w:rFonts w:ascii="Courier" w:hAnsi="Courier"/>
          <w:color w:val="666666"/>
          <w:sz w:val="23"/>
          <w:szCs w:val="23"/>
        </w:rPr>
        <w:t>&gt;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o"/>
          <w:rFonts w:ascii="Courier" w:hAnsi="Courier"/>
          <w:color w:val="666666"/>
          <w:sz w:val="23"/>
          <w:szCs w:val="23"/>
        </w:rPr>
        <w:t>*</w:t>
      </w:r>
    </w:p>
    <w:p w14:paraId="11EA4FBA" w14:textId="77777777" w:rsidR="007E052C" w:rsidRDefault="007E052C" w:rsidP="007E052C">
      <w:pPr>
        <w:pStyle w:val="HTMLPreformatted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ath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as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</w:t>
      </w:r>
    </w:p>
    <w:p w14:paraId="31488277" w14:textId="77777777" w:rsidR="007E052C" w:rsidRDefault="007E052C" w:rsidP="007E052C">
      <w:pPr>
        <w:pStyle w:val="HTMLPreformatted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gp"/>
          <w:rFonts w:ascii="Courier" w:hAnsi="Courier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rFonts w:ascii="Courier" w:hAnsi="Courier"/>
          <w:b/>
          <w:bCs/>
          <w:color w:val="007020"/>
          <w:sz w:val="23"/>
          <w:szCs w:val="23"/>
        </w:rPr>
        <w:t>import</w:t>
      </w:r>
      <w:r>
        <w:rPr>
          <w:rFonts w:ascii="Courier" w:hAnsi="Courier"/>
          <w:color w:val="454545"/>
          <w:sz w:val="23"/>
          <w:szCs w:val="23"/>
        </w:rPr>
        <w:t xml:space="preserve"> </w:t>
      </w:r>
      <w:r>
        <w:rPr>
          <w:rStyle w:val="nn"/>
          <w:rFonts w:ascii="Courier" w:hAnsi="Courier"/>
          <w:b/>
          <w:bCs/>
          <w:color w:val="0E84B5"/>
          <w:sz w:val="23"/>
          <w:szCs w:val="23"/>
        </w:rPr>
        <w:t>math</w:t>
      </w:r>
    </w:p>
    <w:p w14:paraId="45C1E061" w14:textId="77777777" w:rsidR="007E052C" w:rsidRDefault="007E052C" w:rsidP="007E052C">
      <w:pPr>
        <w:pStyle w:val="HTMLPreformatted"/>
        <w:pBdr>
          <w:top w:val="single" w:sz="6" w:space="6" w:color="AACC99"/>
          <w:left w:val="single" w:sz="6" w:space="6" w:color="AACC99"/>
          <w:bottom w:val="single" w:sz="6" w:space="6" w:color="AACC99"/>
          <w:right w:val="single" w:sz="6" w:space="6" w:color="AACC99"/>
        </w:pBdr>
        <w:shd w:val="clear" w:color="auto" w:fill="EEFFCC"/>
        <w:spacing w:before="456" w:after="360"/>
        <w:rPr>
          <w:rFonts w:ascii="Courier" w:hAnsi="Courier"/>
          <w:color w:val="454545"/>
          <w:sz w:val="23"/>
          <w:szCs w:val="23"/>
        </w:rPr>
      </w:pPr>
      <w:r>
        <w:rPr>
          <w:rStyle w:val="gp"/>
          <w:rFonts w:ascii="Courier" w:hAnsi="Courier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rFonts w:ascii="Courier" w:hAnsi="Courier"/>
          <w:color w:val="454545"/>
          <w:sz w:val="23"/>
          <w:szCs w:val="23"/>
        </w:rPr>
        <w:t>math</w:t>
      </w:r>
      <w:r>
        <w:rPr>
          <w:rStyle w:val="o"/>
          <w:rFonts w:ascii="Courier" w:hAnsi="Courier"/>
          <w:color w:val="666666"/>
          <w:sz w:val="23"/>
          <w:szCs w:val="23"/>
        </w:rPr>
        <w:t>.</w:t>
      </w:r>
      <w:r>
        <w:rPr>
          <w:rStyle w:val="n"/>
          <w:rFonts w:ascii="Courier" w:hAnsi="Courier"/>
          <w:color w:val="454545"/>
          <w:sz w:val="23"/>
          <w:szCs w:val="23"/>
        </w:rPr>
        <w:t>e</w:t>
      </w:r>
      <w:proofErr w:type="spellEnd"/>
      <w:proofErr w:type="gramEnd"/>
    </w:p>
    <w:p w14:paraId="1F4B4484" w14:textId="715C3BFA" w:rsidR="007E052C" w:rsidRDefault="007E052C">
      <w:r>
        <w:t>Java:</w:t>
      </w:r>
    </w:p>
    <w:p w14:paraId="2BF093F7" w14:textId="77777777" w:rsidR="007E052C" w:rsidRPr="007E052C" w:rsidRDefault="007E052C" w:rsidP="007E052C">
      <w:pPr>
        <w:pBdr>
          <w:top w:val="single" w:sz="2" w:space="2" w:color="660000"/>
          <w:left w:val="single" w:sz="2" w:space="0" w:color="660000"/>
          <w:bottom w:val="single" w:sz="6" w:space="2" w:color="660000"/>
          <w:right w:val="single" w:sz="2" w:space="2" w:color="660000"/>
        </w:pBdr>
        <w:shd w:val="clear" w:color="auto" w:fill="FFFFFF"/>
        <w:spacing w:before="360" w:after="15" w:line="240" w:lineRule="auto"/>
        <w:ind w:left="15" w:right="15"/>
        <w:outlineLvl w:val="1"/>
        <w:rPr>
          <w:rFonts w:ascii="Verdana" w:eastAsia="Times New Roman" w:hAnsi="Verdana" w:cs="Times New Roman"/>
          <w:b/>
          <w:bCs/>
          <w:color w:val="660000"/>
          <w:sz w:val="27"/>
          <w:szCs w:val="27"/>
        </w:rPr>
      </w:pPr>
      <w:r w:rsidRPr="007E052C">
        <w:rPr>
          <w:rFonts w:ascii="Verdana" w:eastAsia="Times New Roman" w:hAnsi="Verdana" w:cs="Times New Roman"/>
          <w:b/>
          <w:bCs/>
          <w:color w:val="660000"/>
          <w:sz w:val="27"/>
          <w:szCs w:val="27"/>
        </w:rPr>
        <w:t>Imports: three options</w:t>
      </w:r>
    </w:p>
    <w:p w14:paraId="47693A3B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The </w:t>
      </w:r>
      <w:proofErr w:type="spellStart"/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JOptionPane</w:t>
      </w:r>
      <w:proofErr w:type="spellEnd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class is in the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swing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 xml:space="preserve"> package, which </w:t>
      </w:r>
      <w:proofErr w:type="gramStart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is located in</w:t>
      </w:r>
      <w:proofErr w:type="gramEnd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 xml:space="preserve"> the </w:t>
      </w:r>
      <w:proofErr w:type="spellStart"/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javax</w:t>
      </w:r>
      <w:proofErr w:type="spellEnd"/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package. The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wildcard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character (*) is used to specify that all classes with that package are available to your program. This is the most common programming style.</w:t>
      </w:r>
    </w:p>
    <w:p w14:paraId="2AEBB88F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 xml:space="preserve">import </w:t>
      </w:r>
      <w:proofErr w:type="spellStart"/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</w:t>
      </w:r>
      <w:proofErr w:type="spellEnd"/>
      <w:proofErr w:type="gram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.*;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// Make all classes visible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ltho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only one is used.</w:t>
      </w:r>
    </w:p>
    <w:p w14:paraId="3014189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</w:p>
    <w:p w14:paraId="0E00667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4067EEF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public static void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main(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6E479714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null, "Hi");</w:t>
      </w:r>
    </w:p>
    <w:p w14:paraId="4B7BC530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6648A411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}</w:t>
      </w:r>
    </w:p>
    <w:p w14:paraId="0BCB140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08CBB041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Classes can be specified explicitly on </w:t>
      </w:r>
      <w:r w:rsidRPr="007E052C">
        <w:rPr>
          <w:rFonts w:ascii="Verdana" w:eastAsia="Times New Roman" w:hAnsi="Verdana" w:cs="Times New Roman"/>
          <w:i/>
          <w:iCs/>
          <w:color w:val="000000"/>
          <w:sz w:val="17"/>
          <w:szCs w:val="17"/>
        </w:rPr>
        <w:t>import</w:t>
      </w: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 instead of using the wildcard character.</w:t>
      </w:r>
    </w:p>
    <w:p w14:paraId="09355614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 xml:space="preserve">import </w:t>
      </w:r>
      <w:proofErr w:type="spellStart"/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</w:t>
      </w:r>
      <w:proofErr w:type="gram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.JOptionPane</w:t>
      </w:r>
      <w:proofErr w:type="spell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;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// Make a single class visible.</w:t>
      </w:r>
    </w:p>
    <w:p w14:paraId="5E33F40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</w:p>
    <w:p w14:paraId="0A25F502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6D350B3E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public static void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main(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26FD283C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null, "Hi");</w:t>
      </w:r>
    </w:p>
    <w:p w14:paraId="58FD500D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08F4DCCA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}</w:t>
      </w:r>
    </w:p>
    <w:p w14:paraId="34C6F19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4F2F479C" w14:textId="77777777" w:rsidR="007E052C" w:rsidRPr="007E052C" w:rsidRDefault="007E052C" w:rsidP="007E052C">
      <w:pPr>
        <w:shd w:val="clear" w:color="auto" w:fill="FFFFFF"/>
        <w:spacing w:before="120" w:after="120" w:line="240" w:lineRule="auto"/>
        <w:rPr>
          <w:rFonts w:ascii="Verdana" w:eastAsia="Times New Roman" w:hAnsi="Verdana" w:cs="Times New Roman"/>
          <w:color w:val="000000"/>
          <w:sz w:val="17"/>
          <w:szCs w:val="17"/>
        </w:rPr>
      </w:pPr>
      <w:r w:rsidRPr="007E052C">
        <w:rPr>
          <w:rFonts w:ascii="Verdana" w:eastAsia="Times New Roman" w:hAnsi="Verdana" w:cs="Times New Roman"/>
          <w:color w:val="000000"/>
          <w:sz w:val="17"/>
          <w:szCs w:val="17"/>
        </w:rPr>
        <w:t>Alternately we can the fully qualified class name without an import.</w:t>
      </w:r>
    </w:p>
    <w:p w14:paraId="63DAFB0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class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ImportTes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{</w:t>
      </w:r>
    </w:p>
    <w:p w14:paraId="62DCD65E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public static void </w:t>
      </w:r>
      <w:proofErr w:type="gram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main(</w:t>
      </w:r>
      <w:proofErr w:type="gram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String[]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args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) {</w:t>
      </w:r>
    </w:p>
    <w:p w14:paraId="4D18AF09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javax.swing</w:t>
      </w:r>
      <w:proofErr w:type="gramEnd"/>
      <w:r w:rsidRPr="007E052C">
        <w:rPr>
          <w:rFonts w:ascii="Lucida Sans Typewriter" w:eastAsia="Times New Roman" w:hAnsi="Lucida Sans Typewriter" w:cs="Courier New"/>
          <w:b/>
          <w:bCs/>
          <w:color w:val="000000"/>
          <w:sz w:val="17"/>
          <w:szCs w:val="17"/>
          <w:shd w:val="clear" w:color="auto" w:fill="FFFF00"/>
        </w:rPr>
        <w:t>.</w:t>
      </w: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JOptionPane.showMessageDialog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null, "Hi");</w:t>
      </w:r>
    </w:p>
    <w:p w14:paraId="46FFD2C5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 xml:space="preserve">        </w:t>
      </w:r>
      <w:proofErr w:type="spellStart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System.exit</w:t>
      </w:r>
      <w:proofErr w:type="spellEnd"/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(0);</w:t>
      </w:r>
    </w:p>
    <w:p w14:paraId="5F45BBFC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lastRenderedPageBreak/>
        <w:t xml:space="preserve">    }</w:t>
      </w:r>
    </w:p>
    <w:p w14:paraId="1149AC62" w14:textId="77777777" w:rsidR="007E052C" w:rsidRPr="007E052C" w:rsidRDefault="007E052C" w:rsidP="007E052C">
      <w:pPr>
        <w:pBdr>
          <w:top w:val="single" w:sz="6" w:space="3" w:color="auto"/>
          <w:left w:val="single" w:sz="6" w:space="3" w:color="auto"/>
          <w:bottom w:val="single" w:sz="24" w:space="3" w:color="auto"/>
          <w:right w:val="single" w:sz="24" w:space="3" w:color="auto"/>
        </w:pBdr>
        <w:shd w:val="clear" w:color="auto" w:fill="FFFF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240"/>
        <w:rPr>
          <w:rFonts w:ascii="Lucida Sans Typewriter" w:eastAsia="Times New Roman" w:hAnsi="Lucida Sans Typewriter" w:cs="Courier New"/>
          <w:color w:val="000000"/>
          <w:sz w:val="17"/>
          <w:szCs w:val="17"/>
        </w:rPr>
      </w:pPr>
      <w:r w:rsidRPr="007E052C">
        <w:rPr>
          <w:rFonts w:ascii="Lucida Sans Typewriter" w:eastAsia="Times New Roman" w:hAnsi="Lucida Sans Typewriter" w:cs="Courier New"/>
          <w:color w:val="000000"/>
          <w:sz w:val="17"/>
          <w:szCs w:val="17"/>
        </w:rPr>
        <w:t>}</w:t>
      </w:r>
    </w:p>
    <w:p w14:paraId="7A75CBB8" w14:textId="5749D3E0" w:rsidR="007E052C" w:rsidRDefault="007E052C">
      <w:pPr>
        <w:rPr>
          <w:lang w:val="ru-RU"/>
        </w:rPr>
      </w:pPr>
    </w:p>
    <w:p w14:paraId="46522971" w14:textId="590CB18F" w:rsidR="007D50B5" w:rsidRDefault="007D50B5">
      <w:pPr>
        <w:rPr>
          <w:lang w:val="ru-RU"/>
        </w:rPr>
      </w:pPr>
    </w:p>
    <w:p w14:paraId="5704AF29" w14:textId="0E572F80" w:rsidR="007D50B5" w:rsidRDefault="007D50B5">
      <w:r>
        <w:t>Go:</w:t>
      </w:r>
    </w:p>
    <w:p w14:paraId="14F9A431" w14:textId="77777777" w:rsidR="007D50B5" w:rsidRDefault="007D50B5" w:rsidP="007D50B5">
      <w:r>
        <w:t>package main</w:t>
      </w:r>
    </w:p>
    <w:p w14:paraId="481C9E14" w14:textId="77777777" w:rsidR="007D50B5" w:rsidRDefault="007D50B5" w:rsidP="007D50B5"/>
    <w:p w14:paraId="0CE93A8A" w14:textId="77777777" w:rsidR="007D50B5" w:rsidRDefault="007D50B5" w:rsidP="007D50B5">
      <w:r>
        <w:t>import "</w:t>
      </w:r>
      <w:proofErr w:type="spellStart"/>
      <w:r>
        <w:t>fmt</w:t>
      </w:r>
      <w:proofErr w:type="spellEnd"/>
      <w:r>
        <w:t>"</w:t>
      </w:r>
    </w:p>
    <w:p w14:paraId="6A77685E" w14:textId="77777777" w:rsidR="007D50B5" w:rsidRDefault="007D50B5" w:rsidP="007D50B5"/>
    <w:p w14:paraId="01EBCCBF" w14:textId="77777777" w:rsidR="007D50B5" w:rsidRDefault="007D50B5" w:rsidP="007D50B5">
      <w:proofErr w:type="spellStart"/>
      <w:r>
        <w:t>func</w:t>
      </w:r>
      <w:proofErr w:type="spellEnd"/>
      <w:r>
        <w:t xml:space="preserve"> </w:t>
      </w:r>
      <w:proofErr w:type="gramStart"/>
      <w:r>
        <w:t>main(</w:t>
      </w:r>
      <w:proofErr w:type="gramEnd"/>
      <w:r>
        <w:t>) {</w:t>
      </w:r>
    </w:p>
    <w:p w14:paraId="4E1A72C2" w14:textId="77777777" w:rsidR="007D50B5" w:rsidRDefault="007D50B5" w:rsidP="007D50B5">
      <w:r>
        <w:tab/>
      </w:r>
      <w:proofErr w:type="spellStart"/>
      <w:proofErr w:type="gramStart"/>
      <w:r>
        <w:t>fmt.Println</w:t>
      </w:r>
      <w:proofErr w:type="spellEnd"/>
      <w:proofErr w:type="gramEnd"/>
      <w:r>
        <w:t xml:space="preserve">("Hello, </w:t>
      </w:r>
      <w:proofErr w:type="spellStart"/>
      <w:r>
        <w:rPr>
          <w:rFonts w:ascii="MS Gothic" w:eastAsia="MS Gothic" w:hAnsi="MS Gothic" w:cs="MS Gothic" w:hint="eastAsia"/>
        </w:rPr>
        <w:t>世界</w:t>
      </w:r>
      <w:proofErr w:type="spellEnd"/>
      <w:r>
        <w:t>")</w:t>
      </w:r>
    </w:p>
    <w:p w14:paraId="41C60B14" w14:textId="1A9F5AB7" w:rsidR="007D50B5" w:rsidRDefault="007D50B5" w:rsidP="007D50B5">
      <w:r>
        <w:t>}</w:t>
      </w:r>
    </w:p>
    <w:p w14:paraId="6E67D0C1" w14:textId="3B63B2CD" w:rsidR="007D50B5" w:rsidRDefault="007D50B5" w:rsidP="007D50B5"/>
    <w:p w14:paraId="7ACF254E" w14:textId="0977A8F6" w:rsidR="006A2C2F" w:rsidRDefault="006A2C2F" w:rsidP="007D50B5">
      <w:r>
        <w:t>Rust:</w:t>
      </w:r>
    </w:p>
    <w:p w14:paraId="4DA0C481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extern crate phrases;</w:t>
      </w:r>
    </w:p>
    <w:p w14:paraId="2B9F6DA5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</w:p>
    <w:p w14:paraId="1E3E122F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use </w:t>
      </w:r>
      <w:proofErr w:type="gram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phrases::</w:t>
      </w:r>
      <w:proofErr w:type="spellStart"/>
      <w:proofErr w:type="gram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english</w:t>
      </w:r>
      <w:proofErr w:type="spell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::greetings;</w:t>
      </w:r>
    </w:p>
    <w:p w14:paraId="4E4C543D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use </w:t>
      </w:r>
      <w:proofErr w:type="gram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phrases::</w:t>
      </w:r>
      <w:proofErr w:type="spellStart"/>
      <w:proofErr w:type="gram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english</w:t>
      </w:r>
      <w:proofErr w:type="spell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::farewells;</w:t>
      </w:r>
    </w:p>
    <w:p w14:paraId="614886B8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</w:p>
    <w:p w14:paraId="36652386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fn</w:t>
      </w:r>
      <w:proofErr w:type="spell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</w:t>
      </w:r>
      <w:proofErr w:type="gram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main(</w:t>
      </w:r>
      <w:proofErr w:type="gram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) {</w:t>
      </w:r>
    </w:p>
    <w:p w14:paraId="6110ADFC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println</w:t>
      </w:r>
      <w:proofErr w:type="spell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!(</w:t>
      </w:r>
      <w:proofErr w:type="gram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"Hello in English: {}", greetings::hello());</w:t>
      </w:r>
    </w:p>
    <w:p w14:paraId="57EF8260" w14:textId="77777777" w:rsidR="006A2C2F" w:rsidRDefault="006A2C2F" w:rsidP="006A2C2F">
      <w:pPr>
        <w:pStyle w:val="HTMLPreformatted"/>
        <w:shd w:val="clear" w:color="auto" w:fill="F7F7F7"/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 xml:space="preserve">    </w:t>
      </w:r>
      <w:proofErr w:type="spellStart"/>
      <w:proofErr w:type="gramStart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println</w:t>
      </w:r>
      <w:proofErr w:type="spell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!(</w:t>
      </w:r>
      <w:proofErr w:type="gramEnd"/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"Goodbye in English: {}", farewells::goodbye());</w:t>
      </w:r>
    </w:p>
    <w:p w14:paraId="1A6970F2" w14:textId="77777777" w:rsidR="006A2C2F" w:rsidRDefault="006A2C2F" w:rsidP="006A2C2F">
      <w:pPr>
        <w:pStyle w:val="HTMLPreformatted"/>
        <w:shd w:val="clear" w:color="auto" w:fill="F7F7F7"/>
        <w:rPr>
          <w:rFonts w:ascii="Consolas" w:hAnsi="Consolas"/>
          <w:color w:val="333333"/>
          <w:spacing w:val="3"/>
          <w:sz w:val="24"/>
          <w:szCs w:val="24"/>
        </w:rPr>
      </w:pP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</w:rPr>
        <w:t>}</w:t>
      </w:r>
    </w:p>
    <w:p w14:paraId="4E99AE59" w14:textId="77777777" w:rsidR="006A2C2F" w:rsidRDefault="006A2C2F" w:rsidP="007D50B5">
      <w:bookmarkStart w:id="0" w:name="_GoBack"/>
      <w:bookmarkEnd w:id="0"/>
    </w:p>
    <w:sectPr w:rsidR="006A2C2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7YAQnMLSxNTYyUdpeDU4uLM/DyQAsNaAEIuPRYsAAAA"/>
  </w:docVars>
  <w:rsids>
    <w:rsidRoot w:val="007E052C"/>
    <w:rsid w:val="002C6902"/>
    <w:rsid w:val="006A2C2F"/>
    <w:rsid w:val="007D50B5"/>
    <w:rsid w:val="007E052C"/>
    <w:rsid w:val="00BB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0C7A"/>
  <w15:chartTrackingRefBased/>
  <w15:docId w15:val="{6049A158-471A-4134-A8D7-E30190A17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E05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05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052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E052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E0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E052C"/>
    <w:rPr>
      <w:color w:val="0000FF"/>
      <w:u w:val="single"/>
    </w:rPr>
  </w:style>
  <w:style w:type="character" w:customStyle="1" w:styleId="kn">
    <w:name w:val="kn"/>
    <w:basedOn w:val="DefaultParagraphFont"/>
    <w:rsid w:val="007E052C"/>
  </w:style>
  <w:style w:type="character" w:customStyle="1" w:styleId="o">
    <w:name w:val="o"/>
    <w:basedOn w:val="DefaultParagraphFont"/>
    <w:rsid w:val="007E052C"/>
  </w:style>
  <w:style w:type="character" w:customStyle="1" w:styleId="n">
    <w:name w:val="n"/>
    <w:basedOn w:val="DefaultParagraphFont"/>
    <w:rsid w:val="007E052C"/>
  </w:style>
  <w:style w:type="character" w:customStyle="1" w:styleId="mi">
    <w:name w:val="mi"/>
    <w:basedOn w:val="DefaultParagraphFont"/>
    <w:rsid w:val="007E052C"/>
  </w:style>
  <w:style w:type="character" w:customStyle="1" w:styleId="p">
    <w:name w:val="p"/>
    <w:basedOn w:val="DefaultParagraphFont"/>
    <w:rsid w:val="007E052C"/>
  </w:style>
  <w:style w:type="character" w:customStyle="1" w:styleId="k">
    <w:name w:val="k"/>
    <w:basedOn w:val="DefaultParagraphFont"/>
    <w:rsid w:val="007E052C"/>
  </w:style>
  <w:style w:type="character" w:customStyle="1" w:styleId="nn">
    <w:name w:val="nn"/>
    <w:basedOn w:val="DefaultParagraphFont"/>
    <w:rsid w:val="007E052C"/>
  </w:style>
  <w:style w:type="character" w:customStyle="1" w:styleId="gp">
    <w:name w:val="gp"/>
    <w:basedOn w:val="DefaultParagraphFont"/>
    <w:rsid w:val="007E052C"/>
  </w:style>
  <w:style w:type="character" w:customStyle="1" w:styleId="Heading2Char">
    <w:name w:val="Heading 2 Char"/>
    <w:basedOn w:val="DefaultParagraphFont"/>
    <w:link w:val="Heading2"/>
    <w:uiPriority w:val="9"/>
    <w:rsid w:val="007E052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ilite">
    <w:name w:val="hilite"/>
    <w:basedOn w:val="DefaultParagraphFont"/>
    <w:rsid w:val="007E0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5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4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2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8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Канатов</dc:creator>
  <cp:keywords/>
  <dc:description/>
  <cp:lastModifiedBy>Алексей Канатов</cp:lastModifiedBy>
  <cp:revision>2</cp:revision>
  <dcterms:created xsi:type="dcterms:W3CDTF">2018-12-20T10:03:00Z</dcterms:created>
  <dcterms:modified xsi:type="dcterms:W3CDTF">2018-12-20T12:49:00Z</dcterms:modified>
</cp:coreProperties>
</file>